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204" w:type="dxa"/>
        <w:tblInd w:w="-1139" w:type="dxa"/>
        <w:tblBorders>
          <w:top w:val="none" w:sz="0" w:space="0" w:color="auto"/>
          <w:left w:val="none" w:sz="0" w:space="0" w:color="auto"/>
          <w:bottom w:val="single" w:sz="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  <w:gridCol w:w="4400"/>
      </w:tblGrid>
      <w:tr w:rsidR="00AF061E" w14:paraId="312964F9" w14:textId="77777777" w:rsidTr="00DE4BB5">
        <w:tc>
          <w:tcPr>
            <w:tcW w:w="6804" w:type="dxa"/>
          </w:tcPr>
          <w:p w14:paraId="595910E7" w14:textId="77777777" w:rsidR="00AF061E" w:rsidRPr="00AF061E" w:rsidRDefault="00AF061E" w:rsidP="00AF061E">
            <w:pPr>
              <w:contextualSpacing/>
              <w:rPr>
                <w:b/>
                <w:bCs/>
                <w:color w:val="C00000"/>
                <w:sz w:val="40"/>
                <w:szCs w:val="40"/>
                <w:lang w:val="en-US"/>
              </w:rPr>
            </w:pPr>
            <w:r w:rsidRPr="00AF061E">
              <w:rPr>
                <w:b/>
                <w:bCs/>
                <w:color w:val="833C0B" w:themeColor="accent2" w:themeShade="80"/>
                <w:sz w:val="40"/>
                <w:szCs w:val="40"/>
                <w:lang w:val="en-US"/>
              </w:rPr>
              <w:t>IIG Varsity</w:t>
            </w:r>
          </w:p>
          <w:p w14:paraId="62F7A2BE" w14:textId="01CF1BAB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GA-116, Gayatri Vihar, Kanan Vihar, Patia</w:t>
            </w:r>
          </w:p>
          <w:p w14:paraId="1CC83D78" w14:textId="77777777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Bhubaneswar, Odisha 751021</w:t>
            </w:r>
          </w:p>
          <w:p w14:paraId="29919938" w14:textId="77777777" w:rsidR="00AF061E" w:rsidRPr="00AF061E" w:rsidRDefault="00AF061E" w:rsidP="00C35FF9">
            <w:pPr>
              <w:contextualSpacing/>
              <w:rPr>
                <w:sz w:val="10"/>
                <w:szCs w:val="10"/>
                <w:lang w:val="en-US"/>
              </w:rPr>
            </w:pPr>
          </w:p>
          <w:p w14:paraId="5CEA35EC" w14:textId="252A9A3E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Email id: milan.das@iigvarsity.com</w:t>
            </w:r>
          </w:p>
          <w:p w14:paraId="565B1B49" w14:textId="4184303B" w:rsidR="00AF061E" w:rsidRDefault="00AF061E" w:rsidP="00C35FF9">
            <w:pPr>
              <w:contextualSpacing/>
              <w:rPr>
                <w:sz w:val="28"/>
                <w:szCs w:val="28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Mobile No.: 7978168568</w:t>
            </w:r>
          </w:p>
        </w:tc>
        <w:tc>
          <w:tcPr>
            <w:tcW w:w="4400" w:type="dxa"/>
          </w:tcPr>
          <w:p w14:paraId="00329FCE" w14:textId="710BF7A1" w:rsidR="00AF061E" w:rsidRDefault="00AF061E" w:rsidP="00AF061E">
            <w:pPr>
              <w:contextualSpacing/>
              <w:jc w:val="right"/>
              <w:rPr>
                <w:sz w:val="28"/>
                <w:szCs w:val="28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327C835" wp14:editId="14FD4246">
                  <wp:extent cx="933240" cy="1123950"/>
                  <wp:effectExtent l="0" t="0" r="635" b="0"/>
                  <wp:docPr id="14098879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9887993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255" cy="1136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EA9A5D" w14:textId="77777777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</w:p>
    <w:p w14:paraId="2EAA6077" w14:textId="1952F78A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Name of the </w:t>
      </w:r>
      <w:proofErr w:type="gramStart"/>
      <w:r>
        <w:rPr>
          <w:sz w:val="28"/>
          <w:szCs w:val="28"/>
          <w:lang w:val="en-US"/>
        </w:rPr>
        <w:t>candidate</w:t>
      </w:r>
      <w:r w:rsidR="004D78D8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:</w:t>
      </w:r>
      <w:proofErr w:type="gramEnd"/>
      <w:r w:rsidR="004D78D8">
        <w:rPr>
          <w:sz w:val="28"/>
          <w:szCs w:val="28"/>
          <w:lang w:val="en-US"/>
        </w:rPr>
        <w:t xml:space="preserve"> </w:t>
      </w:r>
      <w:proofErr w:type="spellStart"/>
      <w:r w:rsidR="004D78D8">
        <w:rPr>
          <w:sz w:val="28"/>
          <w:szCs w:val="28"/>
          <w:lang w:val="en-US"/>
        </w:rPr>
        <w:t>Reemarani</w:t>
      </w:r>
      <w:proofErr w:type="spellEnd"/>
      <w:r w:rsidR="004D78D8">
        <w:rPr>
          <w:sz w:val="28"/>
          <w:szCs w:val="28"/>
          <w:lang w:val="en-US"/>
        </w:rPr>
        <w:t xml:space="preserve"> Panda</w:t>
      </w:r>
    </w:p>
    <w:p w14:paraId="0EDD4256" w14:textId="32177907" w:rsidR="00AF061E" w:rsidRDefault="00DE4BB5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…………………………………………………………………………………………………………………….</w:t>
      </w:r>
    </w:p>
    <w:p w14:paraId="3D2CFF50" w14:textId="77777777" w:rsidR="00AF061E" w:rsidRDefault="00AF061E" w:rsidP="00C35FF9">
      <w:pPr>
        <w:spacing w:after="0" w:line="240" w:lineRule="auto"/>
        <w:contextualSpacing/>
        <w:rPr>
          <w:lang w:val="en-US"/>
        </w:rPr>
      </w:pPr>
    </w:p>
    <w:p w14:paraId="0ADB60C8" w14:textId="0F46CFF0" w:rsidR="00C35FF9" w:rsidRDefault="00C35FF9" w:rsidP="00C35FF9">
      <w:pPr>
        <w:spacing w:after="0" w:line="240" w:lineRule="auto"/>
        <w:contextualSpacing/>
        <w:rPr>
          <w:b/>
          <w:bCs/>
          <w:lang w:val="en-US"/>
        </w:rPr>
      </w:pPr>
      <w:r>
        <w:rPr>
          <w:lang w:val="en-US"/>
        </w:rPr>
        <w:t xml:space="preserve">Test: </w:t>
      </w:r>
      <w:r w:rsidRPr="008D04C0">
        <w:rPr>
          <w:b/>
          <w:bCs/>
          <w:lang w:val="en-US"/>
        </w:rPr>
        <w:t>IIG-</w:t>
      </w:r>
      <w:r w:rsidR="00AF061E">
        <w:rPr>
          <w:b/>
          <w:bCs/>
          <w:lang w:val="en-US"/>
        </w:rPr>
        <w:t>PY</w:t>
      </w:r>
      <w:r w:rsidRPr="008D04C0">
        <w:rPr>
          <w:b/>
          <w:bCs/>
          <w:lang w:val="en-US"/>
        </w:rPr>
        <w:t>-</w:t>
      </w:r>
      <w:r w:rsidR="00AF061E">
        <w:rPr>
          <w:b/>
          <w:bCs/>
          <w:lang w:val="en-US"/>
        </w:rPr>
        <w:t>2025-</w:t>
      </w:r>
      <w:r w:rsidR="000E0AE7" w:rsidRPr="008D04C0">
        <w:rPr>
          <w:b/>
          <w:bCs/>
          <w:lang w:val="en-US"/>
        </w:rPr>
        <w:t>001</w:t>
      </w:r>
      <w:r w:rsidR="000E0AE7">
        <w:rPr>
          <w:lang w:val="en-US"/>
        </w:rPr>
        <w:t>, Date</w:t>
      </w:r>
      <w:r w:rsidR="006E0E34">
        <w:rPr>
          <w:lang w:val="en-US"/>
        </w:rPr>
        <w:t xml:space="preserve">: </w:t>
      </w:r>
      <w:r w:rsidR="00AF061E">
        <w:rPr>
          <w:b/>
          <w:bCs/>
          <w:lang w:val="en-US"/>
        </w:rPr>
        <w:t>06</w:t>
      </w:r>
      <w:r w:rsidR="006E0E34" w:rsidRPr="008D04C0">
        <w:rPr>
          <w:b/>
          <w:bCs/>
          <w:lang w:val="en-US"/>
        </w:rPr>
        <w:t>-0</w:t>
      </w:r>
      <w:r w:rsidR="00AF061E">
        <w:rPr>
          <w:b/>
          <w:bCs/>
          <w:lang w:val="en-US"/>
        </w:rPr>
        <w:t>6</w:t>
      </w:r>
      <w:r w:rsidR="006E0E34" w:rsidRPr="008D04C0">
        <w:rPr>
          <w:b/>
          <w:bCs/>
          <w:lang w:val="en-US"/>
        </w:rPr>
        <w:t>-202</w:t>
      </w:r>
      <w:r w:rsidR="00AF061E">
        <w:rPr>
          <w:b/>
          <w:bCs/>
          <w:lang w:val="en-US"/>
        </w:rPr>
        <w:t>5</w:t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  <w:t xml:space="preserve">   </w:t>
      </w:r>
      <w:r w:rsidR="004A1B63">
        <w:rPr>
          <w:b/>
          <w:bCs/>
          <w:lang w:val="en-US"/>
        </w:rPr>
        <w:tab/>
        <w:t xml:space="preserve"> </w:t>
      </w:r>
      <w:r w:rsidR="00464491">
        <w:rPr>
          <w:b/>
          <w:bCs/>
          <w:lang w:val="en-US"/>
        </w:rPr>
        <w:t xml:space="preserve">Time: </w:t>
      </w:r>
      <w:r w:rsidR="002F1D52">
        <w:rPr>
          <w:b/>
          <w:bCs/>
          <w:lang w:val="en-US"/>
        </w:rPr>
        <w:t>1</w:t>
      </w:r>
      <w:r w:rsidR="00ED4D47">
        <w:rPr>
          <w:b/>
          <w:bCs/>
          <w:lang w:val="en-US"/>
        </w:rPr>
        <w:t>:30</w:t>
      </w:r>
      <w:r w:rsidR="00464491">
        <w:rPr>
          <w:b/>
          <w:bCs/>
          <w:lang w:val="en-US"/>
        </w:rPr>
        <w:t xml:space="preserve"> hours</w:t>
      </w:r>
    </w:p>
    <w:p w14:paraId="1E6BF41B" w14:textId="77777777" w:rsidR="00E05CBD" w:rsidRDefault="00E05CBD" w:rsidP="00C35FF9">
      <w:pPr>
        <w:spacing w:after="0" w:line="240" w:lineRule="auto"/>
        <w:contextualSpacing/>
        <w:rPr>
          <w:b/>
          <w:bCs/>
          <w:lang w:val="en-US"/>
        </w:rPr>
      </w:pPr>
    </w:p>
    <w:p w14:paraId="115ED750" w14:textId="46B6C3D8" w:rsidR="00E05CBD" w:rsidRDefault="00E05CBD" w:rsidP="00C35FF9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1 (Answer all Questions)</w:t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  <w:t xml:space="preserve">    Full Mark: 40</w:t>
      </w:r>
    </w:p>
    <w:p w14:paraId="1DD6D82D" w14:textId="1745E6E5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8E2E45" w14:textId="5E1DF83A" w:rsidR="00C35FF9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o developed Python Programming Language?</w:t>
      </w:r>
    </w:p>
    <w:p w14:paraId="33FEA0B8" w14:textId="7DF40C43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ick van Rossum</w:t>
      </w:r>
    </w:p>
    <w:p w14:paraId="65475F4A" w14:textId="53158D3C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Rasmus Lerdorf</w:t>
      </w:r>
    </w:p>
    <w:p w14:paraId="066241A5" w14:textId="5677E629" w:rsidR="00FA4D37" w:rsidRPr="004D78D8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highlight w:val="lightGray"/>
          <w:lang w:val="en-US"/>
        </w:rPr>
      </w:pPr>
      <w:r w:rsidRPr="004D78D8">
        <w:rPr>
          <w:highlight w:val="lightGray"/>
          <w:lang w:val="en-US"/>
        </w:rPr>
        <w:t>Guido van Rossum</w:t>
      </w:r>
    </w:p>
    <w:p w14:paraId="4672916F" w14:textId="58335E89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proofErr w:type="spellStart"/>
      <w:r w:rsidRPr="00FA4D37">
        <w:rPr>
          <w:lang w:val="en-US"/>
        </w:rPr>
        <w:t>Niene</w:t>
      </w:r>
      <w:proofErr w:type="spellEnd"/>
      <w:r w:rsidRPr="00FA4D37">
        <w:rPr>
          <w:lang w:val="en-US"/>
        </w:rPr>
        <w:t xml:space="preserve"> Stom</w:t>
      </w:r>
    </w:p>
    <w:p w14:paraId="3A7C10CD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3596B76B" w14:textId="07704213" w:rsidR="00FA4D37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ich type of Programming does Python support?</w:t>
      </w:r>
    </w:p>
    <w:p w14:paraId="341C4C46" w14:textId="64F1C714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O</w:t>
      </w:r>
      <w:r w:rsidRPr="00FA4D37">
        <w:rPr>
          <w:lang w:val="en-US"/>
        </w:rPr>
        <w:t>bject-</w:t>
      </w:r>
      <w:r>
        <w:rPr>
          <w:lang w:val="en-US"/>
        </w:rPr>
        <w:t>O</w:t>
      </w:r>
      <w:r w:rsidRPr="00FA4D37">
        <w:rPr>
          <w:lang w:val="en-US"/>
        </w:rPr>
        <w:t xml:space="preserve">rient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0874E732" w14:textId="5573C94B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S</w:t>
      </w:r>
      <w:r w:rsidRPr="00FA4D37">
        <w:rPr>
          <w:lang w:val="en-US"/>
        </w:rPr>
        <w:t xml:space="preserve">tructur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131D6BEC" w14:textId="3BA973C3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F</w:t>
      </w:r>
      <w:r w:rsidRPr="00FA4D37">
        <w:rPr>
          <w:lang w:val="en-US"/>
        </w:rPr>
        <w:t xml:space="preserve">unctional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75B7A945" w14:textId="1663228D" w:rsidR="00FA4D37" w:rsidRPr="004D78D8" w:rsidRDefault="00E05CBD" w:rsidP="00FA4D37">
      <w:pPr>
        <w:pStyle w:val="ListParagraph"/>
        <w:numPr>
          <w:ilvl w:val="0"/>
          <w:numId w:val="3"/>
        </w:numPr>
        <w:spacing w:after="0" w:line="240" w:lineRule="auto"/>
        <w:rPr>
          <w:highlight w:val="lightGray"/>
          <w:lang w:val="en-US"/>
        </w:rPr>
      </w:pPr>
      <w:r w:rsidRPr="004D78D8">
        <w:rPr>
          <w:highlight w:val="lightGray"/>
          <w:lang w:val="en-US"/>
        </w:rPr>
        <w:t>All</w:t>
      </w:r>
      <w:r w:rsidR="00FA4D37" w:rsidRPr="004D78D8">
        <w:rPr>
          <w:highlight w:val="lightGray"/>
          <w:lang w:val="en-US"/>
        </w:rPr>
        <w:t xml:space="preserve"> the mentioned</w:t>
      </w:r>
    </w:p>
    <w:p w14:paraId="7312ABF8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5AB6AE60" w14:textId="532F717A" w:rsidR="00FA4D37" w:rsidRDefault="00733D96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Which of the following is the correct extension of the Python file?</w:t>
      </w:r>
    </w:p>
    <w:p w14:paraId="3A4627A1" w14:textId="4728F19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proofErr w:type="gramStart"/>
      <w:r w:rsidRPr="00733D96">
        <w:rPr>
          <w:lang w:val="en-US"/>
        </w:rPr>
        <w:t>.python</w:t>
      </w:r>
      <w:proofErr w:type="gramEnd"/>
    </w:p>
    <w:p w14:paraId="1F4536DC" w14:textId="10A41323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l</w:t>
      </w:r>
    </w:p>
    <w:p w14:paraId="78A73242" w14:textId="44804B54" w:rsidR="00733D96" w:rsidRPr="004D78D8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highlight w:val="lightGray"/>
          <w:lang w:val="en-US"/>
        </w:rPr>
      </w:pPr>
      <w:r w:rsidRPr="004D78D8">
        <w:rPr>
          <w:highlight w:val="lightGray"/>
          <w:lang w:val="en-US"/>
        </w:rPr>
        <w:t>.</w:t>
      </w:r>
      <w:proofErr w:type="spellStart"/>
      <w:r w:rsidRPr="004D78D8">
        <w:rPr>
          <w:highlight w:val="lightGray"/>
          <w:lang w:val="en-US"/>
        </w:rPr>
        <w:t>py</w:t>
      </w:r>
      <w:proofErr w:type="spellEnd"/>
    </w:p>
    <w:p w14:paraId="30A475A0" w14:textId="78FCDCA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proofErr w:type="gramStart"/>
      <w:r w:rsidRPr="00733D96">
        <w:rPr>
          <w:lang w:val="en-US"/>
        </w:rPr>
        <w:t>.p</w:t>
      </w:r>
      <w:proofErr w:type="gramEnd"/>
    </w:p>
    <w:p w14:paraId="43BDB4C3" w14:textId="463A9A32" w:rsidR="00733D96" w:rsidRDefault="00733D96" w:rsidP="00733D96">
      <w:pPr>
        <w:spacing w:after="0" w:line="240" w:lineRule="auto"/>
        <w:rPr>
          <w:lang w:val="en-US"/>
        </w:rPr>
      </w:pPr>
    </w:p>
    <w:p w14:paraId="46973E9E" w14:textId="5F00F1FA" w:rsidR="00733D96" w:rsidRDefault="000A101D" w:rsidP="00733D9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All keywords in Python are in _________</w:t>
      </w:r>
    </w:p>
    <w:p w14:paraId="100DEA81" w14:textId="0FB4EDA4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Capitalized</w:t>
      </w:r>
    </w:p>
    <w:p w14:paraId="39677F10" w14:textId="0F945B27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Lower case</w:t>
      </w:r>
    </w:p>
    <w:p w14:paraId="578DB05D" w14:textId="01287A1F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Upper case</w:t>
      </w:r>
    </w:p>
    <w:p w14:paraId="54DE60A4" w14:textId="2EF4A43B" w:rsidR="000A101D" w:rsidRPr="004D78D8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highlight w:val="lightGray"/>
          <w:lang w:val="en-US"/>
        </w:rPr>
      </w:pPr>
      <w:r w:rsidRPr="004D78D8">
        <w:rPr>
          <w:highlight w:val="lightGray"/>
          <w:lang w:val="en-US"/>
        </w:rPr>
        <w:t>None of the mentioned</w:t>
      </w:r>
    </w:p>
    <w:p w14:paraId="7D23113E" w14:textId="77777777" w:rsidR="000A101D" w:rsidRDefault="000A101D" w:rsidP="000A101D">
      <w:pPr>
        <w:spacing w:after="0" w:line="240" w:lineRule="auto"/>
        <w:rPr>
          <w:lang w:val="en-US"/>
        </w:rPr>
      </w:pPr>
    </w:p>
    <w:p w14:paraId="5CD8581A" w14:textId="11DAC4DF" w:rsidR="000A101D" w:rsidRDefault="00A029C4" w:rsidP="000A101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029C4">
        <w:rPr>
          <w:lang w:val="en-US"/>
        </w:rPr>
        <w:t>What will be the value of the following Python expression?</w:t>
      </w:r>
    </w:p>
    <w:p w14:paraId="57E114A3" w14:textId="601E3EAC" w:rsidR="004F670A" w:rsidRDefault="004F670A" w:rsidP="004F670A">
      <w:pPr>
        <w:pStyle w:val="ListParagraph"/>
        <w:spacing w:after="0" w:line="240" w:lineRule="auto"/>
        <w:rPr>
          <w:lang w:val="en-US"/>
        </w:rPr>
      </w:pPr>
      <w:proofErr w:type="gramStart"/>
      <w:r w:rsidRPr="004F670A">
        <w:rPr>
          <w:lang w:val="en-US"/>
        </w:rPr>
        <w:t>print(</w:t>
      </w:r>
      <w:proofErr w:type="gramEnd"/>
      <w:r w:rsidRPr="004F670A">
        <w:rPr>
          <w:lang w:val="en-US"/>
        </w:rPr>
        <w:t>4 + 3 % 5)</w:t>
      </w:r>
    </w:p>
    <w:p w14:paraId="179B4DC6" w14:textId="035730BE" w:rsidR="00A029C4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7</w:t>
      </w:r>
    </w:p>
    <w:p w14:paraId="63B569D8" w14:textId="41AA5F68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2</w:t>
      </w:r>
    </w:p>
    <w:p w14:paraId="641FB7D6" w14:textId="2FDC8BD2" w:rsidR="004F670A" w:rsidRPr="004D78D8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highlight w:val="lightGray"/>
          <w:lang w:val="en-US"/>
        </w:rPr>
      </w:pPr>
      <w:r w:rsidRPr="004D78D8">
        <w:rPr>
          <w:highlight w:val="lightGray"/>
          <w:lang w:val="en-US"/>
        </w:rPr>
        <w:t>4</w:t>
      </w:r>
    </w:p>
    <w:p w14:paraId="2A7BAC86" w14:textId="65965949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 w14:paraId="248A3D73" w14:textId="77777777" w:rsidR="004F670A" w:rsidRDefault="004F670A" w:rsidP="004F670A">
      <w:pPr>
        <w:spacing w:after="0" w:line="240" w:lineRule="auto"/>
        <w:rPr>
          <w:lang w:val="en-US"/>
        </w:rPr>
      </w:pPr>
    </w:p>
    <w:p w14:paraId="1784EFD8" w14:textId="34E377A6" w:rsidR="004F670A" w:rsidRDefault="00B45D36" w:rsidP="004F670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45D36">
        <w:rPr>
          <w:lang w:val="en-US"/>
        </w:rPr>
        <w:t>Which of the following is used to define a block of code in Python language?</w:t>
      </w:r>
    </w:p>
    <w:p w14:paraId="4EA88BB1" w14:textId="4097949F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B45D36">
        <w:rPr>
          <w:lang w:val="en-US"/>
        </w:rPr>
        <w:t>Indentation</w:t>
      </w:r>
    </w:p>
    <w:p w14:paraId="7665DBDA" w14:textId="3EF9F43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Key</w:t>
      </w:r>
    </w:p>
    <w:p w14:paraId="3D22ABAC" w14:textId="57CC6EAD" w:rsidR="00B45D36" w:rsidRPr="004D78D8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highlight w:val="lightGray"/>
          <w:lang w:val="en-US"/>
        </w:rPr>
      </w:pPr>
      <w:r w:rsidRPr="004D78D8">
        <w:rPr>
          <w:highlight w:val="lightGray"/>
          <w:lang w:val="en-US"/>
        </w:rPr>
        <w:t>Brackets</w:t>
      </w:r>
    </w:p>
    <w:p w14:paraId="2864FD18" w14:textId="3C378535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All the mentioned</w:t>
      </w:r>
    </w:p>
    <w:p w14:paraId="08492DBB" w14:textId="67B9DAE1" w:rsidR="00B45D36" w:rsidRDefault="008C73EA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lastRenderedPageBreak/>
        <w:t>Which keyword is used for function in Python language?</w:t>
      </w:r>
    </w:p>
    <w:p w14:paraId="36208082" w14:textId="0E4DEDF0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ction</w:t>
      </w:r>
    </w:p>
    <w:p w14:paraId="4E9F1B3E" w14:textId="68895B4A" w:rsidR="008C73EA" w:rsidRPr="004D78D8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highlight w:val="lightGray"/>
          <w:lang w:val="en-US"/>
        </w:rPr>
      </w:pPr>
      <w:r w:rsidRPr="004D78D8">
        <w:rPr>
          <w:highlight w:val="lightGray"/>
          <w:lang w:val="en-US"/>
        </w:rPr>
        <w:t>def</w:t>
      </w:r>
    </w:p>
    <w:p w14:paraId="66A6B2A5" w14:textId="1301EF67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</w:t>
      </w:r>
    </w:p>
    <w:p w14:paraId="4B9C2D2D" w14:textId="74889F16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Define</w:t>
      </w:r>
    </w:p>
    <w:p w14:paraId="54F910A3" w14:textId="77777777" w:rsidR="008C73EA" w:rsidRDefault="008C73EA" w:rsidP="008C73EA">
      <w:pPr>
        <w:spacing w:after="0" w:line="240" w:lineRule="auto"/>
        <w:rPr>
          <w:lang w:val="en-US"/>
        </w:rPr>
      </w:pPr>
    </w:p>
    <w:p w14:paraId="7B7D6E0F" w14:textId="3FF3AEFF" w:rsidR="008C73EA" w:rsidRDefault="00C33332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ich of the following character is used to give single-line comments in Python?</w:t>
      </w:r>
    </w:p>
    <w:p w14:paraId="7DD60A85" w14:textId="525C3A55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/</w:t>
      </w:r>
    </w:p>
    <w:p w14:paraId="472CE9EE" w14:textId="21172328" w:rsidR="00C33332" w:rsidRPr="004D78D8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highlight w:val="lightGray"/>
          <w:lang w:val="en-US"/>
        </w:rPr>
      </w:pPr>
      <w:r w:rsidRPr="004D78D8">
        <w:rPr>
          <w:highlight w:val="lightGray"/>
          <w:lang w:val="en-US"/>
        </w:rPr>
        <w:t>#</w:t>
      </w:r>
    </w:p>
    <w:p w14:paraId="6966E84B" w14:textId="70B64EF6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!</w:t>
      </w:r>
    </w:p>
    <w:p w14:paraId="270FF01B" w14:textId="6DE1222E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*</w:t>
      </w:r>
    </w:p>
    <w:p w14:paraId="3A81FDD5" w14:textId="77777777" w:rsidR="00C33332" w:rsidRDefault="00C33332" w:rsidP="00C33332">
      <w:pPr>
        <w:spacing w:after="0" w:line="240" w:lineRule="auto"/>
        <w:rPr>
          <w:lang w:val="en-US"/>
        </w:rPr>
      </w:pPr>
    </w:p>
    <w:p w14:paraId="5CE33716" w14:textId="4EAE881F" w:rsidR="00C33332" w:rsidRDefault="00C33332" w:rsidP="00C3333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at will be the output of the following Python code?</w:t>
      </w:r>
    </w:p>
    <w:p w14:paraId="1EDFEFB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spellStart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 xml:space="preserve"> = 1</w:t>
      </w:r>
    </w:p>
    <w:p w14:paraId="0FFD3693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while True:</w:t>
      </w:r>
    </w:p>
    <w:p w14:paraId="0023641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if i%3 == 0:</w:t>
      </w:r>
    </w:p>
    <w:p w14:paraId="68C4AE0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    break</w:t>
      </w:r>
    </w:p>
    <w:p w14:paraId="5C547E2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spellStart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>)</w:t>
      </w:r>
    </w:p>
    <w:p w14:paraId="3077CCCC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 </w:t>
      </w:r>
    </w:p>
    <w:p w14:paraId="1A42AA73" w14:textId="7EF87DE8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</w:t>
      </w:r>
      <w:proofErr w:type="spellStart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 xml:space="preserve"> + = 1</w:t>
      </w:r>
    </w:p>
    <w:p w14:paraId="25AD7FFA" w14:textId="15F2CDC7" w:rsidR="00C33332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1 2 3</w:t>
      </w:r>
    </w:p>
    <w:p w14:paraId="3BEBBF7E" w14:textId="270299DE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Syntax</w:t>
      </w:r>
      <w:r>
        <w:rPr>
          <w:lang w:val="en-US"/>
        </w:rPr>
        <w:t xml:space="preserve"> </w:t>
      </w:r>
      <w:r w:rsidRPr="0016611C">
        <w:rPr>
          <w:lang w:val="en-US"/>
        </w:rPr>
        <w:t>Error</w:t>
      </w:r>
    </w:p>
    <w:p w14:paraId="02F53AE2" w14:textId="64A6D70D" w:rsidR="0016611C" w:rsidRPr="0046504D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highlight w:val="lightGray"/>
          <w:lang w:val="en-US"/>
        </w:rPr>
      </w:pPr>
      <w:r w:rsidRPr="0046504D">
        <w:rPr>
          <w:highlight w:val="lightGray"/>
          <w:lang w:val="en-US"/>
        </w:rPr>
        <w:t>1 2</w:t>
      </w:r>
    </w:p>
    <w:p w14:paraId="4197ED8D" w14:textId="63D5FACA" w:rsidR="0016611C" w:rsidRPr="001B59F6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B59F6">
        <w:rPr>
          <w:lang w:val="en-US"/>
        </w:rPr>
        <w:t>None of the mentioned</w:t>
      </w:r>
    </w:p>
    <w:p w14:paraId="45346F20" w14:textId="77777777" w:rsidR="0016611C" w:rsidRDefault="0016611C" w:rsidP="0016611C">
      <w:pPr>
        <w:spacing w:after="0" w:line="240" w:lineRule="auto"/>
        <w:rPr>
          <w:lang w:val="en-US"/>
        </w:rPr>
      </w:pPr>
    </w:p>
    <w:p w14:paraId="232D7047" w14:textId="0039C3B2" w:rsidR="0016611C" w:rsidRDefault="003455CA" w:rsidP="0016611C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455CA">
        <w:rPr>
          <w:lang w:val="en-US"/>
        </w:rPr>
        <w:t>What is the output of the following code?</w:t>
      </w:r>
    </w:p>
    <w:p w14:paraId="3E0918EE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try:</w:t>
      </w:r>
    </w:p>
    <w:p w14:paraId="7E0E27D7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 x = 10 / 0</w:t>
      </w:r>
    </w:p>
    <w:p w14:paraId="001B6AF4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except </w:t>
      </w:r>
      <w:proofErr w:type="spellStart"/>
      <w:r w:rsidRPr="003455CA">
        <w:rPr>
          <w:rFonts w:ascii="Courier New" w:hAnsi="Courier New" w:cs="Courier New"/>
          <w:b/>
          <w:bCs/>
          <w:lang w:val="en-US"/>
        </w:rPr>
        <w:t>ZeroDivisionError</w:t>
      </w:r>
      <w:proofErr w:type="spellEnd"/>
      <w:r w:rsidRPr="003455CA">
        <w:rPr>
          <w:rFonts w:ascii="Courier New" w:hAnsi="Courier New" w:cs="Courier New"/>
          <w:b/>
          <w:bCs/>
          <w:lang w:val="en-US"/>
        </w:rPr>
        <w:t>:</w:t>
      </w:r>
    </w:p>
    <w:p w14:paraId="36E2D241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</w:r>
      <w:proofErr w:type="gramStart"/>
      <w:r w:rsidRPr="003455CA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"Division by zero")</w:t>
      </w:r>
    </w:p>
    <w:p w14:paraId="36A8E99F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finally:</w:t>
      </w:r>
    </w:p>
    <w:p w14:paraId="2207D9B3" w14:textId="0917511B" w:rsidR="003455CA" w:rsidRDefault="003455CA" w:rsidP="003455CA">
      <w:pPr>
        <w:pStyle w:val="ListParagraph"/>
        <w:spacing w:after="0" w:line="240" w:lineRule="auto"/>
        <w:ind w:left="1440"/>
        <w:rPr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</w:r>
      <w:proofErr w:type="gramStart"/>
      <w:r w:rsidRPr="003455CA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"Finally block")</w:t>
      </w:r>
    </w:p>
    <w:p w14:paraId="3685D3FA" w14:textId="0F276253" w:rsidR="003455CA" w:rsidRDefault="001B425C" w:rsidP="003455CA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B425C">
        <w:rPr>
          <w:lang w:val="en-US"/>
        </w:rPr>
        <w:t>Division by zero</w:t>
      </w:r>
    </w:p>
    <w:p w14:paraId="4500E3B2" w14:textId="13C65FCA" w:rsidR="001B425C" w:rsidRDefault="001B425C" w:rsidP="001B425C">
      <w:pPr>
        <w:pStyle w:val="ListParagraph"/>
        <w:spacing w:after="0" w:line="240" w:lineRule="auto"/>
        <w:ind w:left="1080"/>
        <w:rPr>
          <w:lang w:val="en-US"/>
        </w:rPr>
      </w:pPr>
      <w:r w:rsidRPr="001B425C">
        <w:rPr>
          <w:lang w:val="en-US"/>
        </w:rPr>
        <w:t>Finally block</w:t>
      </w:r>
    </w:p>
    <w:p w14:paraId="36FED2C6" w14:textId="1CAD2A39" w:rsidR="001B425C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Finally block</w:t>
      </w:r>
    </w:p>
    <w:p w14:paraId="4F1EECE5" w14:textId="65B024BF" w:rsidR="0088578A" w:rsidRPr="001B59F6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highlight w:val="lightGray"/>
          <w:lang w:val="en-US"/>
        </w:rPr>
      </w:pPr>
      <w:r w:rsidRPr="001B59F6">
        <w:rPr>
          <w:highlight w:val="lightGray"/>
          <w:lang w:val="en-US"/>
        </w:rPr>
        <w:t>Division by zero</w:t>
      </w:r>
    </w:p>
    <w:p w14:paraId="608C49C4" w14:textId="410CE157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proofErr w:type="spellStart"/>
      <w:r w:rsidRPr="0088578A">
        <w:rPr>
          <w:lang w:val="en-US"/>
        </w:rPr>
        <w:t>ZeroDivisionError</w:t>
      </w:r>
      <w:proofErr w:type="spellEnd"/>
    </w:p>
    <w:p w14:paraId="410D8491" w14:textId="77777777" w:rsidR="0088578A" w:rsidRDefault="0088578A" w:rsidP="0088578A">
      <w:pPr>
        <w:spacing w:after="0" w:line="240" w:lineRule="auto"/>
        <w:rPr>
          <w:lang w:val="en-US"/>
        </w:rPr>
      </w:pPr>
    </w:p>
    <w:p w14:paraId="618C9A36" w14:textId="140832A0" w:rsidR="0088578A" w:rsidRDefault="000F0CEF" w:rsidP="000F0CE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F0CEF">
        <w:rPr>
          <w:lang w:val="en-US"/>
        </w:rPr>
        <w:t>Which of the following is not a core data type in Python programming?</w:t>
      </w:r>
    </w:p>
    <w:p w14:paraId="7DAF09ED" w14:textId="74D3BF06" w:rsidR="000F0CEF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520091">
        <w:rPr>
          <w:lang w:val="en-US"/>
        </w:rPr>
        <w:t>Tuples</w:t>
      </w:r>
    </w:p>
    <w:p w14:paraId="0E6AA81C" w14:textId="28F76DFE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Lists</w:t>
      </w:r>
    </w:p>
    <w:p w14:paraId="308609B0" w14:textId="29A475CF" w:rsidR="00520091" w:rsidRPr="001B59F6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highlight w:val="lightGray"/>
          <w:lang w:val="en-US"/>
        </w:rPr>
      </w:pPr>
      <w:r w:rsidRPr="001B59F6">
        <w:rPr>
          <w:highlight w:val="lightGray"/>
          <w:lang w:val="en-US"/>
        </w:rPr>
        <w:t>Class</w:t>
      </w:r>
    </w:p>
    <w:p w14:paraId="62E724D5" w14:textId="38541BE4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Dictionary</w:t>
      </w:r>
    </w:p>
    <w:p w14:paraId="699D9D64" w14:textId="77777777" w:rsidR="00520091" w:rsidRDefault="00520091" w:rsidP="00520091">
      <w:pPr>
        <w:spacing w:after="0" w:line="240" w:lineRule="auto"/>
        <w:rPr>
          <w:lang w:val="en-US"/>
        </w:rPr>
      </w:pPr>
    </w:p>
    <w:p w14:paraId="3E30A8B7" w14:textId="52381E61" w:rsidR="00520091" w:rsidRDefault="003C7320" w:rsidP="00B5708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What will be the output of the following Python code?</w:t>
      </w:r>
    </w:p>
    <w:p w14:paraId="57C16DB2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>x = '</w:t>
      </w:r>
      <w:proofErr w:type="spellStart"/>
      <w:r w:rsidRPr="003C7320">
        <w:rPr>
          <w:rFonts w:ascii="Courier New" w:hAnsi="Courier New" w:cs="Courier New"/>
          <w:b/>
          <w:bCs/>
          <w:lang w:val="en-US"/>
        </w:rPr>
        <w:t>abcd</w:t>
      </w:r>
      <w:proofErr w:type="spellEnd"/>
      <w:r w:rsidRPr="003C7320">
        <w:rPr>
          <w:rFonts w:ascii="Courier New" w:hAnsi="Courier New" w:cs="Courier New"/>
          <w:b/>
          <w:bCs/>
          <w:lang w:val="en-US"/>
        </w:rPr>
        <w:t>'</w:t>
      </w:r>
    </w:p>
    <w:p w14:paraId="329A26FF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 xml:space="preserve">for </w:t>
      </w:r>
      <w:proofErr w:type="spellStart"/>
      <w:r w:rsidRPr="003C7320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3C7320">
        <w:rPr>
          <w:rFonts w:ascii="Courier New" w:hAnsi="Courier New" w:cs="Courier New"/>
          <w:b/>
          <w:bCs/>
          <w:lang w:val="en-US"/>
        </w:rPr>
        <w:t xml:space="preserve"> in x:</w:t>
      </w:r>
    </w:p>
    <w:p w14:paraId="654BBA85" w14:textId="5ED6DC9A" w:rsidR="003C7320" w:rsidRDefault="003C7320" w:rsidP="003C7320">
      <w:pPr>
        <w:pStyle w:val="ListParagraph"/>
        <w:spacing w:after="0" w:line="240" w:lineRule="auto"/>
        <w:ind w:left="1440"/>
        <w:rPr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spellStart"/>
      <w:proofErr w:type="gramStart"/>
      <w:r w:rsidRPr="003C7320">
        <w:rPr>
          <w:rFonts w:ascii="Courier New" w:hAnsi="Courier New" w:cs="Courier New"/>
          <w:b/>
          <w:bCs/>
          <w:lang w:val="en-US"/>
        </w:rPr>
        <w:t>i.upper</w:t>
      </w:r>
      <w:proofErr w:type="spellEnd"/>
      <w:proofErr w:type="gramEnd"/>
      <w:r w:rsidRPr="003C7320">
        <w:rPr>
          <w:rFonts w:ascii="Courier New" w:hAnsi="Courier New" w:cs="Courier New"/>
          <w:b/>
          <w:bCs/>
          <w:lang w:val="en-US"/>
        </w:rPr>
        <w:t>())</w:t>
      </w:r>
    </w:p>
    <w:p w14:paraId="0CA9FF5E" w14:textId="77777777" w:rsidR="003C7320" w:rsidRPr="003C7320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a</w:t>
      </w:r>
    </w:p>
    <w:p w14:paraId="70B674B7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B</w:t>
      </w:r>
    </w:p>
    <w:p w14:paraId="22A879D5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C</w:t>
      </w:r>
    </w:p>
    <w:p w14:paraId="08EEF566" w14:textId="3456A2D7" w:rsid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D</w:t>
      </w:r>
    </w:p>
    <w:p w14:paraId="5CD6FB4B" w14:textId="77777777" w:rsidR="00464491" w:rsidRPr="00464491" w:rsidRDefault="00464491" w:rsidP="00464491">
      <w:pPr>
        <w:spacing w:after="0" w:line="240" w:lineRule="auto"/>
        <w:rPr>
          <w:lang w:val="en-US"/>
        </w:rPr>
      </w:pPr>
    </w:p>
    <w:p w14:paraId="7A49E10B" w14:textId="56B7DEFE" w:rsidR="003455CA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lastRenderedPageBreak/>
        <w:t>a b c d</w:t>
      </w:r>
    </w:p>
    <w:p w14:paraId="04C2E0DD" w14:textId="431C480A" w:rsidR="003C7320" w:rsidRDefault="00010F7F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E</w:t>
      </w:r>
      <w:r w:rsidR="003C7320">
        <w:rPr>
          <w:lang w:val="en-US"/>
        </w:rPr>
        <w:t>rror</w:t>
      </w:r>
    </w:p>
    <w:p w14:paraId="65D3E5A2" w14:textId="77777777" w:rsidR="003C7320" w:rsidRPr="001B59F6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highlight w:val="lightGray"/>
          <w:lang w:val="en-US"/>
        </w:rPr>
      </w:pPr>
      <w:r w:rsidRPr="001B59F6">
        <w:rPr>
          <w:highlight w:val="lightGray"/>
          <w:lang w:val="en-US"/>
        </w:rPr>
        <w:t>A</w:t>
      </w:r>
    </w:p>
    <w:p w14:paraId="0D1D761C" w14:textId="77777777" w:rsidR="003C7320" w:rsidRPr="001B59F6" w:rsidRDefault="003C7320" w:rsidP="003C7320">
      <w:pPr>
        <w:pStyle w:val="ListParagraph"/>
        <w:spacing w:after="0" w:line="240" w:lineRule="auto"/>
        <w:ind w:left="1080"/>
        <w:rPr>
          <w:highlight w:val="lightGray"/>
          <w:lang w:val="en-US"/>
        </w:rPr>
      </w:pPr>
      <w:r w:rsidRPr="001B59F6">
        <w:rPr>
          <w:highlight w:val="lightGray"/>
          <w:lang w:val="en-US"/>
        </w:rPr>
        <w:t>B</w:t>
      </w:r>
    </w:p>
    <w:p w14:paraId="3E48C61F" w14:textId="77777777" w:rsidR="003C7320" w:rsidRPr="001B59F6" w:rsidRDefault="003C7320" w:rsidP="003C7320">
      <w:pPr>
        <w:pStyle w:val="ListParagraph"/>
        <w:spacing w:after="0" w:line="240" w:lineRule="auto"/>
        <w:ind w:left="1080"/>
        <w:rPr>
          <w:highlight w:val="lightGray"/>
          <w:lang w:val="en-US"/>
        </w:rPr>
      </w:pPr>
      <w:r w:rsidRPr="001B59F6">
        <w:rPr>
          <w:highlight w:val="lightGray"/>
          <w:lang w:val="en-US"/>
        </w:rPr>
        <w:t>C</w:t>
      </w:r>
    </w:p>
    <w:p w14:paraId="1A64CF0A" w14:textId="08E564B6" w:rsid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1B59F6">
        <w:rPr>
          <w:highlight w:val="lightGray"/>
          <w:lang w:val="en-US"/>
        </w:rPr>
        <w:t>D</w:t>
      </w:r>
    </w:p>
    <w:p w14:paraId="6C699D98" w14:textId="77777777" w:rsidR="003C7320" w:rsidRDefault="003C7320" w:rsidP="003C7320">
      <w:pPr>
        <w:spacing w:after="0" w:line="240" w:lineRule="auto"/>
        <w:rPr>
          <w:lang w:val="en-US"/>
        </w:rPr>
      </w:pPr>
    </w:p>
    <w:p w14:paraId="1A17D125" w14:textId="0220503E" w:rsidR="003C7320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 snippet?</w:t>
      </w:r>
    </w:p>
    <w:p w14:paraId="3D081873" w14:textId="77777777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 xml:space="preserve">for </w:t>
      </w:r>
      <w:proofErr w:type="spellStart"/>
      <w:r w:rsidRPr="00010F7F">
        <w:rPr>
          <w:rFonts w:ascii="Courier New" w:hAnsi="Courier New" w:cs="Courier New"/>
          <w:lang w:val="en-US"/>
        </w:rPr>
        <w:t>i</w:t>
      </w:r>
      <w:proofErr w:type="spellEnd"/>
      <w:r w:rsidRPr="00010F7F">
        <w:rPr>
          <w:rFonts w:ascii="Courier New" w:hAnsi="Courier New" w:cs="Courier New"/>
          <w:lang w:val="en-US"/>
        </w:rPr>
        <w:t xml:space="preserve"> in [1, 2, 3, </w:t>
      </w:r>
      <w:proofErr w:type="gramStart"/>
      <w:r w:rsidRPr="00010F7F">
        <w:rPr>
          <w:rFonts w:ascii="Courier New" w:hAnsi="Courier New" w:cs="Courier New"/>
          <w:lang w:val="en-US"/>
        </w:rPr>
        <w:t>4][::</w:t>
      </w:r>
      <w:proofErr w:type="gramEnd"/>
      <w:r w:rsidRPr="00010F7F">
        <w:rPr>
          <w:rFonts w:ascii="Courier New" w:hAnsi="Courier New" w:cs="Courier New"/>
          <w:lang w:val="en-US"/>
        </w:rPr>
        <w:t>-1]:</w:t>
      </w:r>
    </w:p>
    <w:p w14:paraId="6AB7387C" w14:textId="7A9EBFD4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 xml:space="preserve">    </w:t>
      </w:r>
      <w:proofErr w:type="gramStart"/>
      <w:r w:rsidRPr="00010F7F">
        <w:rPr>
          <w:rFonts w:ascii="Courier New" w:hAnsi="Courier New" w:cs="Courier New"/>
          <w:lang w:val="en-US"/>
        </w:rPr>
        <w:t>print(</w:t>
      </w:r>
      <w:proofErr w:type="spellStart"/>
      <w:proofErr w:type="gramEnd"/>
      <w:r w:rsidRPr="00010F7F">
        <w:rPr>
          <w:rFonts w:ascii="Courier New" w:hAnsi="Courier New" w:cs="Courier New"/>
          <w:lang w:val="en-US"/>
        </w:rPr>
        <w:t>i</w:t>
      </w:r>
      <w:proofErr w:type="spellEnd"/>
      <w:r w:rsidRPr="00010F7F">
        <w:rPr>
          <w:rFonts w:ascii="Courier New" w:hAnsi="Courier New" w:cs="Courier New"/>
          <w:lang w:val="en-US"/>
        </w:rPr>
        <w:t>, end=' ')</w:t>
      </w:r>
    </w:p>
    <w:p w14:paraId="16978833" w14:textId="0377C767" w:rsidR="00010F7F" w:rsidRPr="001B59F6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highlight w:val="lightGray"/>
          <w:lang w:val="en-US"/>
        </w:rPr>
      </w:pPr>
      <w:r w:rsidRPr="001B59F6">
        <w:rPr>
          <w:highlight w:val="lightGray"/>
          <w:lang w:val="en-US"/>
        </w:rPr>
        <w:t>4 3 2 1</w:t>
      </w:r>
    </w:p>
    <w:p w14:paraId="41331E52" w14:textId="781A21A4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628A0B49" w14:textId="0467C095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1 2 3 4</w:t>
      </w:r>
    </w:p>
    <w:p w14:paraId="79B5849D" w14:textId="07C20EAA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7018C92F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87DC198" w14:textId="5A2F2444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To add a new element to a list we use which Python command?</w:t>
      </w:r>
    </w:p>
    <w:p w14:paraId="5A5C4095" w14:textId="61B966B6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End(5)</w:t>
      </w:r>
    </w:p>
    <w:p w14:paraId="24320B2D" w14:textId="47FBE68B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Last(5)</w:t>
      </w:r>
    </w:p>
    <w:p w14:paraId="0BE81621" w14:textId="5AFC1BF7" w:rsidR="00010F7F" w:rsidRPr="001B59F6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highlight w:val="lightGray"/>
          <w:lang w:val="en-US"/>
        </w:rPr>
      </w:pPr>
      <w:r w:rsidRPr="001B59F6">
        <w:rPr>
          <w:highlight w:val="lightGray"/>
          <w:lang w:val="en-US"/>
        </w:rPr>
        <w:t>list1.append(5)</w:t>
      </w:r>
    </w:p>
    <w:p w14:paraId="18F0E313" w14:textId="0801357E" w:rsidR="00010F7F" w:rsidRPr="001B59F6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highlight w:val="lightGray"/>
          <w:lang w:val="en-US"/>
        </w:rPr>
      </w:pPr>
      <w:proofErr w:type="gramStart"/>
      <w:r w:rsidRPr="001B59F6">
        <w:rPr>
          <w:highlight w:val="lightGray"/>
          <w:lang w:val="en-US"/>
        </w:rPr>
        <w:t>list1.add(</w:t>
      </w:r>
      <w:proofErr w:type="gramEnd"/>
      <w:r w:rsidRPr="001B59F6">
        <w:rPr>
          <w:highlight w:val="lightGray"/>
          <w:lang w:val="en-US"/>
        </w:rPr>
        <w:t>5)</w:t>
      </w:r>
    </w:p>
    <w:p w14:paraId="5FD7CEDE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4C87168A" w14:textId="5DCE3BFE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?</w:t>
      </w:r>
    </w:p>
    <w:p w14:paraId="0208AEC7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 = [1, 3]</w:t>
      </w:r>
    </w:p>
    <w:p w14:paraId="2225C36A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2 = list1</w:t>
      </w:r>
    </w:p>
    <w:p w14:paraId="1DC6790D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[0] = 4</w:t>
      </w:r>
    </w:p>
    <w:p w14:paraId="781B06F7" w14:textId="621EB366" w:rsid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print(list2)</w:t>
      </w:r>
    </w:p>
    <w:p w14:paraId="6555A999" w14:textId="77777777" w:rsidR="00010F7F" w:rsidRDefault="00010F7F" w:rsidP="00010F7F">
      <w:pPr>
        <w:pStyle w:val="ListParagraph"/>
        <w:spacing w:after="0" w:line="240" w:lineRule="auto"/>
        <w:rPr>
          <w:lang w:val="en-US"/>
        </w:rPr>
      </w:pPr>
    </w:p>
    <w:p w14:paraId="30924485" w14:textId="22D8D52E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4]</w:t>
      </w:r>
    </w:p>
    <w:p w14:paraId="3B97DAAE" w14:textId="092A5B35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3, 4]</w:t>
      </w:r>
    </w:p>
    <w:p w14:paraId="60148BB9" w14:textId="6AF0D577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4, 3]</w:t>
      </w:r>
    </w:p>
    <w:p w14:paraId="34533F98" w14:textId="1FB395F1" w:rsidR="00010F7F" w:rsidRPr="001B59F6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highlight w:val="lightGray"/>
          <w:lang w:val="en-US"/>
        </w:rPr>
      </w:pPr>
      <w:r w:rsidRPr="001B59F6">
        <w:rPr>
          <w:highlight w:val="lightGray"/>
          <w:lang w:val="en-US"/>
        </w:rPr>
        <w:t>[1, 3]</w:t>
      </w:r>
    </w:p>
    <w:p w14:paraId="60D647F0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1312A0D3" w14:textId="15B3893D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ich of the following is a valid Python variable name?</w:t>
      </w:r>
    </w:p>
    <w:p w14:paraId="7C5673AD" w14:textId="1BE3ADA1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2var</w:t>
      </w:r>
    </w:p>
    <w:p w14:paraId="0065BA21" w14:textId="53DA6C00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_</w:t>
      </w:r>
      <w:proofErr w:type="spellStart"/>
      <w:r w:rsidRPr="00010F7F">
        <w:rPr>
          <w:lang w:val="en-US"/>
        </w:rPr>
        <w:t>myVar</w:t>
      </w:r>
      <w:proofErr w:type="spellEnd"/>
    </w:p>
    <w:p w14:paraId="05485F3A" w14:textId="13F99E0E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my-var</w:t>
      </w:r>
    </w:p>
    <w:p w14:paraId="7FE8A7E4" w14:textId="5604F334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my var</w:t>
      </w:r>
    </w:p>
    <w:p w14:paraId="023000C1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04FBBE2" w14:textId="51A26583" w:rsidR="00010F7F" w:rsidRDefault="00AA5E21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program?</w:t>
      </w:r>
    </w:p>
    <w:p w14:paraId="09B022DC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= 0</w:t>
      </w:r>
    </w:p>
    <w:p w14:paraId="4536077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while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&lt; 5:</w:t>
      </w:r>
    </w:p>
    <w:p w14:paraId="44CA681B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)</w:t>
      </w:r>
    </w:p>
    <w:p w14:paraId="2408ACE6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+= 1</w:t>
      </w:r>
    </w:p>
    <w:p w14:paraId="7BDDCC4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if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== 3:</w:t>
      </w:r>
    </w:p>
    <w:p w14:paraId="06F24F4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    break</w:t>
      </w:r>
    </w:p>
    <w:p w14:paraId="18D92DE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else:</w:t>
      </w:r>
    </w:p>
    <w:p w14:paraId="209D255E" w14:textId="5EC2536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>0)</w:t>
      </w:r>
    </w:p>
    <w:p w14:paraId="717DAC1D" w14:textId="790C54CD"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529F46F4" w14:textId="77777777" w:rsidR="00AA5E21" w:rsidRPr="0046504D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highlight w:val="lightGray"/>
          <w:lang w:val="en-US"/>
        </w:rPr>
      </w:pPr>
      <w:r w:rsidRPr="0046504D">
        <w:rPr>
          <w:highlight w:val="lightGray"/>
          <w:lang w:val="en-US"/>
        </w:rPr>
        <w:t>0</w:t>
      </w:r>
    </w:p>
    <w:p w14:paraId="4371D0B0" w14:textId="77777777" w:rsidR="00AA5E21" w:rsidRPr="0046504D" w:rsidRDefault="00AA5E21" w:rsidP="00AA5E21">
      <w:pPr>
        <w:pStyle w:val="ListParagraph"/>
        <w:spacing w:after="0" w:line="240" w:lineRule="auto"/>
        <w:ind w:left="1080"/>
        <w:rPr>
          <w:highlight w:val="lightGray"/>
          <w:lang w:val="en-US"/>
        </w:rPr>
      </w:pPr>
      <w:r w:rsidRPr="0046504D">
        <w:rPr>
          <w:highlight w:val="lightGray"/>
          <w:lang w:val="en-US"/>
        </w:rPr>
        <w:t>1</w:t>
      </w:r>
    </w:p>
    <w:p w14:paraId="005FC5CF" w14:textId="77777777" w:rsidR="00AA5E21" w:rsidRPr="0046504D" w:rsidRDefault="00AA5E21" w:rsidP="00AA5E21">
      <w:pPr>
        <w:pStyle w:val="ListParagraph"/>
        <w:spacing w:after="0" w:line="240" w:lineRule="auto"/>
        <w:ind w:left="1080"/>
        <w:rPr>
          <w:highlight w:val="lightGray"/>
          <w:lang w:val="en-US"/>
        </w:rPr>
      </w:pPr>
      <w:r w:rsidRPr="0046504D">
        <w:rPr>
          <w:highlight w:val="lightGray"/>
          <w:lang w:val="en-US"/>
        </w:rPr>
        <w:t>2</w:t>
      </w:r>
    </w:p>
    <w:p w14:paraId="75344FD1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46504D">
        <w:rPr>
          <w:highlight w:val="lightGray"/>
          <w:lang w:val="en-US"/>
        </w:rPr>
        <w:t>3</w:t>
      </w:r>
    </w:p>
    <w:p w14:paraId="4821898F" w14:textId="72E6F8EA" w:rsid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lastRenderedPageBreak/>
        <w:t>0</w:t>
      </w:r>
    </w:p>
    <w:p w14:paraId="39C5905B" w14:textId="77777777" w:rsidR="00AA5E21" w:rsidRP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0</w:t>
      </w:r>
    </w:p>
    <w:p w14:paraId="6B3FBB36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1</w:t>
      </w:r>
    </w:p>
    <w:p w14:paraId="377F52D4" w14:textId="06FE03C0" w:rsid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2</w:t>
      </w:r>
    </w:p>
    <w:p w14:paraId="65BDBBFB" w14:textId="19CB567A"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1848F37B" w14:textId="77777777" w:rsidR="00AA5E21" w:rsidRDefault="00AA5E21" w:rsidP="00AA5E21">
      <w:pPr>
        <w:spacing w:after="0" w:line="240" w:lineRule="auto"/>
        <w:rPr>
          <w:lang w:val="en-US"/>
        </w:rPr>
      </w:pPr>
    </w:p>
    <w:p w14:paraId="4D478FE9" w14:textId="68F1D1CE" w:rsidR="00AA5E21" w:rsidRDefault="00AA5E21" w:rsidP="00AA5E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code?</w:t>
      </w:r>
    </w:p>
    <w:p w14:paraId="1CD66E69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x = '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abcd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'</w:t>
      </w:r>
    </w:p>
    <w:p w14:paraId="69566398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for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in range(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len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(x)):</w:t>
      </w:r>
    </w:p>
    <w:p w14:paraId="577C41BD" w14:textId="3237B9ED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)</w:t>
      </w:r>
    </w:p>
    <w:p w14:paraId="748C806B" w14:textId="2E7FE99C" w:rsidR="00AA5E21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1F2AA3D8" w14:textId="7710F44E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1 2 3 4</w:t>
      </w:r>
    </w:p>
    <w:p w14:paraId="29794636" w14:textId="06A304ED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a b c d</w:t>
      </w:r>
    </w:p>
    <w:p w14:paraId="30FF29D9" w14:textId="53D57FCD" w:rsidR="00425539" w:rsidRPr="0046504D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highlight w:val="lightGray"/>
          <w:lang w:val="en-US"/>
        </w:rPr>
      </w:pPr>
      <w:r w:rsidRPr="0046504D">
        <w:rPr>
          <w:highlight w:val="lightGray"/>
          <w:lang w:val="en-US"/>
        </w:rPr>
        <w:t>0 1 2 3</w:t>
      </w:r>
    </w:p>
    <w:p w14:paraId="272CEB02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3C3408D9" w14:textId="021411C2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at will be the output of the following Python code snippet?</w:t>
      </w:r>
    </w:p>
    <w:p w14:paraId="698073CF" w14:textId="77777777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425539">
        <w:rPr>
          <w:rFonts w:ascii="Courier New" w:hAnsi="Courier New" w:cs="Courier New"/>
          <w:b/>
          <w:bCs/>
          <w:lang w:val="en-US"/>
        </w:rPr>
        <w:t>z=set('</w:t>
      </w:r>
      <w:proofErr w:type="spellStart"/>
      <w:r w:rsidRPr="00425539">
        <w:rPr>
          <w:rFonts w:ascii="Courier New" w:hAnsi="Courier New" w:cs="Courier New"/>
          <w:b/>
          <w:bCs/>
          <w:lang w:val="en-US"/>
        </w:rPr>
        <w:t>abc$de</w:t>
      </w:r>
      <w:proofErr w:type="spellEnd"/>
      <w:r w:rsidRPr="00425539">
        <w:rPr>
          <w:rFonts w:ascii="Courier New" w:hAnsi="Courier New" w:cs="Courier New"/>
          <w:b/>
          <w:bCs/>
          <w:lang w:val="en-US"/>
        </w:rPr>
        <w:t>')</w:t>
      </w:r>
    </w:p>
    <w:p w14:paraId="4C6BFD84" w14:textId="7FE7CCEC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425539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425539">
        <w:rPr>
          <w:rFonts w:ascii="Courier New" w:hAnsi="Courier New" w:cs="Courier New"/>
          <w:b/>
          <w:bCs/>
          <w:lang w:val="en-US"/>
        </w:rPr>
        <w:t>'a' in z)</w:t>
      </w:r>
    </w:p>
    <w:p w14:paraId="6C81FA0D" w14:textId="1504F8E9" w:rsidR="00425539" w:rsidRPr="0046504D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highlight w:val="lightGray"/>
          <w:lang w:val="en-US"/>
        </w:rPr>
      </w:pPr>
      <w:r w:rsidRPr="0046504D">
        <w:rPr>
          <w:highlight w:val="lightGray"/>
          <w:lang w:val="en-US"/>
        </w:rPr>
        <w:t>Error</w:t>
      </w:r>
    </w:p>
    <w:p w14:paraId="42FB5BF9" w14:textId="600314EC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True</w:t>
      </w:r>
    </w:p>
    <w:p w14:paraId="3C01B9E8" w14:textId="020F37FC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False</w:t>
      </w:r>
    </w:p>
    <w:p w14:paraId="5EAB0A0E" w14:textId="7D084E6F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No output</w:t>
      </w:r>
    </w:p>
    <w:p w14:paraId="57A22085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6BD8DB2A" w14:textId="2B10FBE4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ich of the following is a Python tuple?</w:t>
      </w:r>
    </w:p>
    <w:p w14:paraId="14B35614" w14:textId="150A69B4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1, 2, 3}</w:t>
      </w:r>
    </w:p>
    <w:p w14:paraId="6AF01F5E" w14:textId="1E955969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}</w:t>
      </w:r>
    </w:p>
    <w:p w14:paraId="5E54869B" w14:textId="4C9F564E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[1, 2, 3]</w:t>
      </w:r>
    </w:p>
    <w:p w14:paraId="0E99266F" w14:textId="65E5DDF0" w:rsidR="00425539" w:rsidRPr="0046504D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highlight w:val="lightGray"/>
          <w:lang w:val="en-US"/>
        </w:rPr>
      </w:pPr>
      <w:r w:rsidRPr="0046504D">
        <w:rPr>
          <w:highlight w:val="lightGray"/>
          <w:lang w:val="en-US"/>
        </w:rPr>
        <w:t>(1, 2, 3)</w:t>
      </w:r>
    </w:p>
    <w:p w14:paraId="583059A3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2BAF554D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7D4850C1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6F39E7F0" w14:textId="30EB2FE8" w:rsidR="0042582D" w:rsidRDefault="0042582D" w:rsidP="0042582D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2 (Answer any 4 Questions)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 xml:space="preserve">    Full Mark: 60</w:t>
      </w:r>
    </w:p>
    <w:p w14:paraId="2429B60D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23AC17CC" w14:textId="7C4D023C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Develop a class Calculator with methods to add and subtract two numbers.</w:t>
      </w:r>
    </w:p>
    <w:p w14:paraId="3CEE5B97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26EDE6E7" w14:textId="685C5904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Bank Account Simulation with Insufficient Balance Handling:</w:t>
      </w:r>
    </w:p>
    <w:p w14:paraId="7776C68C" w14:textId="526A84CD" w:rsidR="0042582D" w:rsidRDefault="0042582D" w:rsidP="0042582D">
      <w:pPr>
        <w:pStyle w:val="ListParagraph"/>
        <w:spacing w:after="0" w:line="240" w:lineRule="auto"/>
        <w:ind w:left="1440"/>
        <w:rPr>
          <w:lang w:val="en-US"/>
        </w:rPr>
      </w:pPr>
      <w:r w:rsidRPr="0042582D">
        <w:rPr>
          <w:lang w:val="en-US"/>
        </w:rPr>
        <w:t xml:space="preserve">Implement a class Bank Account that supports deposit and withdrawal. Raise a custom </w:t>
      </w:r>
      <w:proofErr w:type="spellStart"/>
      <w:r w:rsidRPr="0042582D">
        <w:rPr>
          <w:lang w:val="en-US"/>
        </w:rPr>
        <w:t>InsufficientFundsError</w:t>
      </w:r>
      <w:proofErr w:type="spellEnd"/>
      <w:r w:rsidRPr="0042582D">
        <w:rPr>
          <w:lang w:val="en-US"/>
        </w:rPr>
        <w:t xml:space="preserve"> if a withdrawal exceeds the balance.</w:t>
      </w:r>
    </w:p>
    <w:p w14:paraId="6EC936DD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4A6E918A" w14:textId="4BA62DD7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Print a Hollow Inverted Pyramid Pattern</w:t>
      </w:r>
      <w:r>
        <w:rPr>
          <w:lang w:val="en-US"/>
        </w:rPr>
        <w:t>.</w:t>
      </w:r>
    </w:p>
    <w:p w14:paraId="19B194C4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55C5352F" w14:textId="649BC46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number from user and find the factorial of that number.</w:t>
      </w:r>
    </w:p>
    <w:p w14:paraId="6CE92192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7C9CC2F6" w14:textId="10F5730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string from user and Sum the ASCII values of the characters in that String.</w:t>
      </w:r>
    </w:p>
    <w:p w14:paraId="661DBD20" w14:textId="77777777" w:rsidR="0042582D" w:rsidRDefault="0042582D" w:rsidP="0042582D">
      <w:pPr>
        <w:spacing w:after="0" w:line="240" w:lineRule="auto"/>
        <w:rPr>
          <w:lang w:val="en-US"/>
        </w:rPr>
      </w:pPr>
    </w:p>
    <w:p w14:paraId="2204F689" w14:textId="77777777" w:rsidR="0042582D" w:rsidRPr="0042582D" w:rsidRDefault="0042582D" w:rsidP="0042582D">
      <w:pPr>
        <w:spacing w:after="0" w:line="240" w:lineRule="auto"/>
        <w:rPr>
          <w:lang w:val="en-US"/>
        </w:rPr>
      </w:pPr>
    </w:p>
    <w:sectPr w:rsidR="0042582D" w:rsidRPr="004258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0435EB"/>
    <w:multiLevelType w:val="hybridMultilevel"/>
    <w:tmpl w:val="CD3880F2"/>
    <w:lvl w:ilvl="0" w:tplc="80E6780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1952C1"/>
    <w:multiLevelType w:val="hybridMultilevel"/>
    <w:tmpl w:val="D6F64C2E"/>
    <w:lvl w:ilvl="0" w:tplc="45B0E8B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31073A"/>
    <w:multiLevelType w:val="hybridMultilevel"/>
    <w:tmpl w:val="579A2A26"/>
    <w:lvl w:ilvl="0" w:tplc="A652488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737FFB"/>
    <w:multiLevelType w:val="hybridMultilevel"/>
    <w:tmpl w:val="940AB642"/>
    <w:lvl w:ilvl="0" w:tplc="7610D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A71BE9"/>
    <w:multiLevelType w:val="hybridMultilevel"/>
    <w:tmpl w:val="148450D6"/>
    <w:lvl w:ilvl="0" w:tplc="870090C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0455CC"/>
    <w:multiLevelType w:val="hybridMultilevel"/>
    <w:tmpl w:val="0F604E50"/>
    <w:lvl w:ilvl="0" w:tplc="8AFEBEA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575DDA"/>
    <w:multiLevelType w:val="hybridMultilevel"/>
    <w:tmpl w:val="E3885AF2"/>
    <w:lvl w:ilvl="0" w:tplc="23B2E7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25E52E2"/>
    <w:multiLevelType w:val="hybridMultilevel"/>
    <w:tmpl w:val="C19E3EA2"/>
    <w:lvl w:ilvl="0" w:tplc="13CCCDD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976D3F"/>
    <w:multiLevelType w:val="hybridMultilevel"/>
    <w:tmpl w:val="28D830C2"/>
    <w:lvl w:ilvl="0" w:tplc="E314138C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9174D57"/>
    <w:multiLevelType w:val="hybridMultilevel"/>
    <w:tmpl w:val="3F3C59F0"/>
    <w:lvl w:ilvl="0" w:tplc="4C62B9B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9E774B6"/>
    <w:multiLevelType w:val="hybridMultilevel"/>
    <w:tmpl w:val="C4245372"/>
    <w:lvl w:ilvl="0" w:tplc="AD8690C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9C23F8A"/>
    <w:multiLevelType w:val="hybridMultilevel"/>
    <w:tmpl w:val="BFC2EAF4"/>
    <w:lvl w:ilvl="0" w:tplc="DD0A7FA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BB02BEF"/>
    <w:multiLevelType w:val="hybridMultilevel"/>
    <w:tmpl w:val="3BD0EA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F1738B"/>
    <w:multiLevelType w:val="hybridMultilevel"/>
    <w:tmpl w:val="71FC58F6"/>
    <w:lvl w:ilvl="0" w:tplc="A790AA5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4E60B71"/>
    <w:multiLevelType w:val="hybridMultilevel"/>
    <w:tmpl w:val="64B05472"/>
    <w:lvl w:ilvl="0" w:tplc="83F02C0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5634EEB"/>
    <w:multiLevelType w:val="hybridMultilevel"/>
    <w:tmpl w:val="654C7A10"/>
    <w:lvl w:ilvl="0" w:tplc="B86219E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F3766A7"/>
    <w:multiLevelType w:val="hybridMultilevel"/>
    <w:tmpl w:val="69F43058"/>
    <w:lvl w:ilvl="0" w:tplc="2806F01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3111A94"/>
    <w:multiLevelType w:val="hybridMultilevel"/>
    <w:tmpl w:val="156ADBCA"/>
    <w:lvl w:ilvl="0" w:tplc="6EA093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60E4F55"/>
    <w:multiLevelType w:val="hybridMultilevel"/>
    <w:tmpl w:val="F5EE4A7C"/>
    <w:lvl w:ilvl="0" w:tplc="0E4A6E8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6AA35AA"/>
    <w:multiLevelType w:val="hybridMultilevel"/>
    <w:tmpl w:val="D8B2A5AA"/>
    <w:lvl w:ilvl="0" w:tplc="392A52F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72A54D3"/>
    <w:multiLevelType w:val="hybridMultilevel"/>
    <w:tmpl w:val="60E6F328"/>
    <w:lvl w:ilvl="0" w:tplc="CED4131A">
      <w:start w:val="1"/>
      <w:numFmt w:val="upperLetter"/>
      <w:lvlText w:val="%1)"/>
      <w:lvlJc w:val="left"/>
      <w:pPr>
        <w:ind w:left="1080" w:hanging="360"/>
      </w:pPr>
      <w:rPr>
        <w:rFonts w:hint="default"/>
        <w:color w:val="8EAADB" w:themeColor="accent1" w:themeTint="99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D9F12DA"/>
    <w:multiLevelType w:val="hybridMultilevel"/>
    <w:tmpl w:val="7D4A13E0"/>
    <w:lvl w:ilvl="0" w:tplc="D986831E">
      <w:start w:val="1"/>
      <w:numFmt w:val="upperLetter"/>
      <w:lvlText w:val="%1)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95164204">
    <w:abstractNumId w:val="6"/>
  </w:num>
  <w:num w:numId="2" w16cid:durableId="1667896832">
    <w:abstractNumId w:val="21"/>
  </w:num>
  <w:num w:numId="3" w16cid:durableId="923951118">
    <w:abstractNumId w:val="2"/>
  </w:num>
  <w:num w:numId="4" w16cid:durableId="138959783">
    <w:abstractNumId w:val="11"/>
  </w:num>
  <w:num w:numId="5" w16cid:durableId="846291835">
    <w:abstractNumId w:val="1"/>
  </w:num>
  <w:num w:numId="6" w16cid:durableId="1969622184">
    <w:abstractNumId w:val="18"/>
  </w:num>
  <w:num w:numId="7" w16cid:durableId="1199121056">
    <w:abstractNumId w:val="17"/>
  </w:num>
  <w:num w:numId="8" w16cid:durableId="1552352142">
    <w:abstractNumId w:val="19"/>
  </w:num>
  <w:num w:numId="9" w16cid:durableId="1704087080">
    <w:abstractNumId w:val="10"/>
  </w:num>
  <w:num w:numId="10" w16cid:durableId="1977291744">
    <w:abstractNumId w:val="3"/>
  </w:num>
  <w:num w:numId="11" w16cid:durableId="1304388927">
    <w:abstractNumId w:val="22"/>
  </w:num>
  <w:num w:numId="12" w16cid:durableId="1538657725">
    <w:abstractNumId w:val="15"/>
  </w:num>
  <w:num w:numId="13" w16cid:durableId="1940331186">
    <w:abstractNumId w:val="4"/>
  </w:num>
  <w:num w:numId="14" w16cid:durableId="1558274688">
    <w:abstractNumId w:val="20"/>
  </w:num>
  <w:num w:numId="15" w16cid:durableId="117068191">
    <w:abstractNumId w:val="7"/>
  </w:num>
  <w:num w:numId="16" w16cid:durableId="1681002141">
    <w:abstractNumId w:val="5"/>
  </w:num>
  <w:num w:numId="17" w16cid:durableId="454714323">
    <w:abstractNumId w:val="16"/>
  </w:num>
  <w:num w:numId="18" w16cid:durableId="912009049">
    <w:abstractNumId w:val="0"/>
  </w:num>
  <w:num w:numId="19" w16cid:durableId="926227749">
    <w:abstractNumId w:val="14"/>
  </w:num>
  <w:num w:numId="20" w16cid:durableId="853032279">
    <w:abstractNumId w:val="12"/>
  </w:num>
  <w:num w:numId="21" w16cid:durableId="1250580348">
    <w:abstractNumId w:val="8"/>
  </w:num>
  <w:num w:numId="22" w16cid:durableId="747308925">
    <w:abstractNumId w:val="9"/>
  </w:num>
  <w:num w:numId="23" w16cid:durableId="74241187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DE3sTC2sDSyMDZX0lEKTi0uzszPAykwrQUAgAT9OiwAAAA="/>
  </w:docVars>
  <w:rsids>
    <w:rsidRoot w:val="00C35FF9"/>
    <w:rsid w:val="00010F7F"/>
    <w:rsid w:val="000A101D"/>
    <w:rsid w:val="000E0AE7"/>
    <w:rsid w:val="000F0CEF"/>
    <w:rsid w:val="0016611C"/>
    <w:rsid w:val="001B425C"/>
    <w:rsid w:val="001B59F6"/>
    <w:rsid w:val="002343B2"/>
    <w:rsid w:val="002F1D52"/>
    <w:rsid w:val="003455CA"/>
    <w:rsid w:val="003C7320"/>
    <w:rsid w:val="00425539"/>
    <w:rsid w:val="0042582D"/>
    <w:rsid w:val="00464491"/>
    <w:rsid w:val="0046504D"/>
    <w:rsid w:val="004948E5"/>
    <w:rsid w:val="004A1B63"/>
    <w:rsid w:val="004D78D8"/>
    <w:rsid w:val="004F670A"/>
    <w:rsid w:val="00520091"/>
    <w:rsid w:val="00562824"/>
    <w:rsid w:val="005B72AD"/>
    <w:rsid w:val="00680407"/>
    <w:rsid w:val="006E0E34"/>
    <w:rsid w:val="00733D96"/>
    <w:rsid w:val="007355F8"/>
    <w:rsid w:val="00835802"/>
    <w:rsid w:val="00845551"/>
    <w:rsid w:val="0088578A"/>
    <w:rsid w:val="008C73EA"/>
    <w:rsid w:val="008D04C0"/>
    <w:rsid w:val="009A2B94"/>
    <w:rsid w:val="00A029C4"/>
    <w:rsid w:val="00AA5E21"/>
    <w:rsid w:val="00AF061E"/>
    <w:rsid w:val="00B047B1"/>
    <w:rsid w:val="00B315D8"/>
    <w:rsid w:val="00B45D36"/>
    <w:rsid w:val="00B57088"/>
    <w:rsid w:val="00C33332"/>
    <w:rsid w:val="00C35FF9"/>
    <w:rsid w:val="00C74E80"/>
    <w:rsid w:val="00CB26E7"/>
    <w:rsid w:val="00D22166"/>
    <w:rsid w:val="00D306B8"/>
    <w:rsid w:val="00DE4BB5"/>
    <w:rsid w:val="00E05CBD"/>
    <w:rsid w:val="00E33C30"/>
    <w:rsid w:val="00EB7CAD"/>
    <w:rsid w:val="00ED4D47"/>
    <w:rsid w:val="00F1113E"/>
    <w:rsid w:val="00F541B9"/>
    <w:rsid w:val="00FA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464C1"/>
  <w15:chartTrackingRefBased/>
  <w15:docId w15:val="{3EC0726B-CA44-4FA5-97EA-3A14D2DF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  <w:style w:type="table" w:styleId="TableGrid">
    <w:name w:val="Table Grid"/>
    <w:basedOn w:val="TableNormal"/>
    <w:uiPriority w:val="39"/>
    <w:rsid w:val="00AF0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4</Pages>
  <Words>502</Words>
  <Characters>286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lenovopf4flpsl@outlook.com</cp:lastModifiedBy>
  <cp:revision>32</cp:revision>
  <dcterms:created xsi:type="dcterms:W3CDTF">2025-06-05T07:17:00Z</dcterms:created>
  <dcterms:modified xsi:type="dcterms:W3CDTF">2025-06-06T06:08:00Z</dcterms:modified>
</cp:coreProperties>
</file>